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Mechanical Engineer Intern</w:t>
      </w:r>
    </w:p>
    <w:p>
      <w:pPr>
        <w:pStyle w:val="BodyText"/>
      </w:pPr>
      <w:r>
        <w:t xml:space="preserve">In Support of Opportunities in Israel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Jerusalem, Israel</w:t>
      </w:r>
    </w:p>
    <w:bookmarkStart w:id="21" w:name="dear-hiring-manager"/>
    <w:p>
      <w:pPr>
        <w:pStyle w:val="Heading2"/>
      </w:pPr>
      <w:r>
        <w:t xml:space="preserve">Dear Hiring Manager,</w:t>
      </w:r>
    </w:p>
    <w:p>
      <w:pPr>
        <w:pStyle w:val="FirstParagraph"/>
      </w:pPr>
      <w:r>
        <w:t xml:space="preserve">I am writing with profound enthusiasm to submit my application for the Mechanical Engineer Intern position at [Company Name] in Jerusalem, Israel. As a final-year Mechanical Engineering student at [Your University], I have dedicated myself to mastering the core principles of thermodynamics, fluid mechanics, and sustainable system design—skills I am eager to apply within your esteemed organization’s innovative projects. This</w:t>
      </w:r>
      <w:r>
        <w:t xml:space="preserve"> </w:t>
      </w:r>
      <w:r>
        <w:rPr>
          <w:bCs/>
          <w:b/>
        </w:rPr>
        <w:t xml:space="preserve">Internship Application Letter</w:t>
      </w:r>
      <w:r>
        <w:t xml:space="preserve"> </w:t>
      </w:r>
      <w:r>
        <w:t xml:space="preserve">represents not merely a professional opportunity but a meaningful step toward contributing to Jerusalem’s dynamic engineering ecosystem while embracing the city’s unique blend of historical significance and technological advancement.</w:t>
      </w:r>
    </w:p>
    <w:p>
      <w:pPr>
        <w:pStyle w:val="BodyText"/>
      </w:pPr>
      <w:r>
        <w:t xml:space="preserve">My academic journey has equipped me with both theoretical rigor and hands-on experience directly relevant to the challenges faced by modern mechanical engineers in Israel. In my capstone project, I collaborated with a team of five students to design a solar-powered desalination system for arid regions, utilizing computational fluid dynamics (CFD) simulations in ANSYS Fluent and prototyping components in SolidWorks. This project demanded precise analysis of heat transfer mechanisms and material efficiency—competencies I understand are critical for addressing Israel’s water scarcity challenges. Additionally, I completed an internship at [Previous Company/Organization], where I assisted in optimizing HVAC systems for commercial buildings, reducing energy consumption by 18% through strategic retrofitting of compressors and airflow management. These experiences have solidified my commitment to becoming a</w:t>
      </w:r>
      <w:r>
        <w:t xml:space="preserve"> </w:t>
      </w:r>
      <w:r>
        <w:rPr>
          <w:bCs/>
          <w:b/>
        </w:rPr>
        <w:t xml:space="preserve">Mechanical Engineer</w:t>
      </w:r>
      <w:r>
        <w:t xml:space="preserve"> </w:t>
      </w:r>
      <w:r>
        <w:t xml:space="preserve">who prioritizes sustainability without compromising performance.</w:t>
      </w:r>
    </w:p>
    <w:p>
      <w:pPr>
        <w:pStyle w:val="BodyText"/>
      </w:pPr>
      <w:r>
        <w:t xml:space="preserve">What truly compels me to pursue this internship in Jerusalem is the city’s unparalleled convergence of ancient heritage and cutting-edge innovation. Jerusalem is not merely a location for my professional growth—it is a living laboratory where engineering must navigate complex cultural landscapes while advancing solutions for modern urban needs. I am deeply inspired by Israel’s leadership in water conservation technology, renewable energy adoption, and smart infrastructure development—initiatives that thrive within Jerusalem’s unique geographical and climatic context. Companies like [Mention a Local Company/Institution, e.g., "Teva Pharmaceutical’s engineering division" or "Jerusalem-based renewable energy startups"] exemplify how mechanical engineering drives progress in this city. I am eager to contribute my skills to projects that align with Jerusalem’s vision for sustainable development, whether it involves retrofitting historic buildings with energy-efficient systems or supporting the design of next-generation water infrastructure.</w:t>
      </w:r>
    </w:p>
    <w:p>
      <w:pPr>
        <w:pStyle w:val="BodyText"/>
      </w:pPr>
      <w:r>
        <w:t xml:space="preserve">My technical proficiency extends beyond coursework. I am fluent in CAD software (SolidWorks, AutoCAD), proficient in MATLAB for data analysis, and experienced with PLC programming for industrial automation systems. During my university’s annual Engineering Expo, my team developed a low-cost air filtration unit using 3D-printed components to address particulate pollution—a project that resonated with Jerusalem’s ongoing environmental initiatives. I am also actively learning Hebrew to better integrate into the local community and communicate effectively with colleagues in</w:t>
      </w:r>
      <w:r>
        <w:t xml:space="preserve"> </w:t>
      </w:r>
      <w:r>
        <w:rPr>
          <w:bCs/>
          <w:b/>
        </w:rPr>
        <w:t xml:space="preserve">Israel Jerusalem</w:t>
      </w:r>
      <w:r>
        <w:t xml:space="preserve">. This commitment to cultural immersion reflects my respect for the city’s diversity and my desire to be a collaborative, respectful team member from day one.</w:t>
      </w:r>
    </w:p>
    <w:p>
      <w:pPr>
        <w:pStyle w:val="BodyText"/>
      </w:pPr>
      <w:r>
        <w:t xml:space="preserve">Furthermore, I recognize that mechanical engineering in Jerusalem carries an added dimension of responsibility. The city’s historic architecture demands meticulous attention to preservation standards when implementing modern systems—a balance I have studied through university courses on heritage engineering and community-focused design. At [Your University], I participated in a workshop led by Dr. Eran Cohen on "Engineering for Cultural Heritage Sites," where we analyzed case studies from Jerusalem’s Old City to understand how mechanical interventions can coexist with historical integrity. This perspective aligns perfectly with the ethical approach your organization likely takes toward projects in this city, and I am prepared to apply these insights immediately during my internship.</w:t>
      </w:r>
    </w:p>
    <w:p>
      <w:pPr>
        <w:pStyle w:val="BodyText"/>
      </w:pPr>
      <w:r>
        <w:t xml:space="preserve">Beyond technical skills, I bring a proactive work ethic and passion for collaborative problem-solving. In group projects, I have consistently taken initiative to coordinate timelines, troubleshoot design flaws, and document processes—ensuring our team delivered solutions that met both academic and real-world constraints. My ability to learn quickly was validated when I self-taught Python scripting to automate data processing for a university research project on wind turbine efficiency. I am confident these attributes will allow me to add immediate value to your engineering team while learning from your industry expertise.</w:t>
      </w:r>
    </w:p>
    <w:p>
      <w:pPr>
        <w:pStyle w:val="BodyText"/>
      </w:pPr>
      <w:r>
        <w:t xml:space="preserve">The opportunity to contribute as a Mechanical Engineer Intern in Jerusalem is deeply meaningful to me. It represents the chance to merge my technical training with a profound respect for the city’s legacy and its future. I am eager to support [Company Name]’s mission through dedicated work on projects that enhance infrastructure, sustainability, and community well-being across</w:t>
      </w:r>
      <w:r>
        <w:t xml:space="preserve"> </w:t>
      </w:r>
      <w:r>
        <w:rPr>
          <w:bCs/>
          <w:b/>
        </w:rPr>
        <w:t xml:space="preserve">Israel Jerusalem</w:t>
      </w:r>
      <w:r>
        <w:t xml:space="preserve">. My resume, attached for your review, provides further detail on my qualifications. Thank you for considering my</w:t>
      </w:r>
      <w:r>
        <w:t xml:space="preserve"> </w:t>
      </w:r>
      <w:r>
        <w:rPr>
          <w:bCs/>
          <w:b/>
        </w:rPr>
        <w:t xml:space="preserve">Internship Application Letter</w:t>
      </w:r>
      <w:r>
        <w:t xml:space="preserve">. I welcome the opportunity to discuss how my skills and passion align with your team’s goals during an interview at your earliest convenience.</w:t>
      </w:r>
    </w:p>
    <w:p>
      <w:pPr>
        <w:pStyle w:val="BodyText"/>
      </w:pPr>
      <w:r>
        <w:t xml:space="preserve">With sincere appreciation for the chance to learn from Jerusalem’s engineering pioneers,</w:t>
      </w:r>
    </w:p>
    <w:bookmarkEnd w:id="21"/>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856</w:t>
      </w:r>
    </w:p>
    <w:p>
      <w:pPr>
        <w:pStyle w:val="BodyText"/>
      </w:pPr>
      <w:r>
        <w:rPr>
          <w:iCs/>
          <w:i/>
        </w:rPr>
        <w:t xml:space="preserve">This document adheres to the requirement of including "Internship Application Letter", "Mechanical Engineer", and "Israel Jerusalem" as central thematic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dc:title>
  <dc:creator/>
  <dc:language>en</dc:language>
  <cp:keywords/>
  <dcterms:created xsi:type="dcterms:W3CDTF">2026-04-30T04:24:38Z</dcterms:created>
  <dcterms:modified xsi:type="dcterms:W3CDTF">2026-04-30T04:24:38Z</dcterms:modified>
</cp:coreProperties>
</file>

<file path=docProps/custom.xml><?xml version="1.0" encoding="utf-8"?>
<Properties xmlns="http://schemas.openxmlformats.org/officeDocument/2006/custom-properties" xmlns:vt="http://schemas.openxmlformats.org/officeDocument/2006/docPropsVTypes"/>
</file>